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203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822C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77777777" w:rsidR="009F5D93" w:rsidRPr="00F7535E" w:rsidRDefault="009F5D93" w:rsidP="00F7535E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72"/>
        </w:rPr>
      </w:pPr>
      <w:r w:rsidRPr="00F7535E">
        <w:rPr>
          <w:rFonts w:asciiTheme="minorHAnsi" w:hAnsiTheme="minorHAnsi" w:cstheme="minorBidi"/>
          <w:sz w:val="56"/>
          <w:szCs w:val="56"/>
        </w:rPr>
        <w:t>Senior Project</w:t>
      </w:r>
      <w:r w:rsidR="002A4E83" w:rsidRPr="00F7535E">
        <w:rPr>
          <w:rFonts w:asciiTheme="minorHAnsi" w:hAnsiTheme="minorHAnsi" w:cstheme="minorBidi"/>
          <w:sz w:val="56"/>
          <w:szCs w:val="56"/>
        </w:rPr>
        <w:t xml:space="preserve"> </w:t>
      </w:r>
      <w:r w:rsidR="00D61305" w:rsidRPr="00F7535E">
        <w:rPr>
          <w:rFonts w:asciiTheme="minorHAnsi" w:hAnsiTheme="minorHAnsi" w:cstheme="minorBidi"/>
          <w:sz w:val="56"/>
          <w:szCs w:val="56"/>
        </w:rPr>
        <w:t>Report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p w14:paraId="6DFF86FD" w14:textId="77777777" w:rsidR="009F5D93" w:rsidRPr="00F7535E" w:rsidRDefault="002A2D87">
      <w:pPr>
        <w:pStyle w:val="SubtitleItalic"/>
        <w:jc w:val="center"/>
        <w:rPr>
          <w:rFonts w:asciiTheme="minorHAnsi" w:hAnsiTheme="minorHAnsi" w:cstheme="minorBidi"/>
          <w:b/>
          <w:bCs/>
          <w:color w:val="auto"/>
        </w:rPr>
      </w:pPr>
      <w:r w:rsidRPr="00F7535E">
        <w:rPr>
          <w:rFonts w:asciiTheme="minorHAnsi" w:hAnsiTheme="minorHAnsi" w:cstheme="minorBidi"/>
          <w:b/>
          <w:bCs/>
          <w:color w:val="auto"/>
          <w:highlight w:val="yellow"/>
        </w:rPr>
        <w:t>&lt;ToDo: Insert Project Title /&gt;</w:t>
      </w:r>
    </w:p>
    <w:p w14:paraId="7EEA775E" w14:textId="77777777" w:rsidR="00157A47" w:rsidRPr="00274E4A" w:rsidRDefault="00157A47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03F23AE0" w14:textId="77777777" w:rsidR="001E7639" w:rsidRPr="00274E4A" w:rsidRDefault="001E7639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7EC9623D" w14:textId="77777777" w:rsidR="00322473" w:rsidRPr="00274E4A" w:rsidRDefault="00322473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0ECAA737" w14:textId="77777777" w:rsidR="009F5D93" w:rsidRPr="00F7535E" w:rsidRDefault="009F5D93">
      <w:pPr>
        <w:pStyle w:val="Author"/>
        <w:rPr>
          <w:rFonts w:asciiTheme="minorHAnsi" w:hAnsiTheme="minorHAnsi" w:cstheme="minorBidi"/>
          <w:b/>
          <w:bCs/>
        </w:rPr>
      </w:pPr>
      <w:r w:rsidRPr="00F7535E">
        <w:rPr>
          <w:rFonts w:asciiTheme="minorHAnsi" w:hAnsiTheme="minorHAnsi" w:cstheme="minorBidi"/>
          <w:b/>
          <w:bCs/>
        </w:rPr>
        <w:t>Project Group Member</w:t>
      </w:r>
      <w:r w:rsidR="00D61305" w:rsidRPr="00F7535E">
        <w:rPr>
          <w:rFonts w:asciiTheme="minorHAnsi" w:hAnsiTheme="minorHAnsi" w:cstheme="minorBidi"/>
          <w:b/>
          <w:bCs/>
        </w:rPr>
        <w:t>s</w:t>
      </w:r>
      <w:r w:rsidRPr="00F7535E">
        <w:rPr>
          <w:rFonts w:asciiTheme="minorHAnsi" w:hAnsiTheme="minorHAnsi" w:cstheme="minorBidi"/>
          <w:b/>
          <w:bCs/>
        </w:rPr>
        <w:t>:</w:t>
      </w:r>
    </w:p>
    <w:p w14:paraId="0F7D8F92" w14:textId="77777777" w:rsidR="009F5D93" w:rsidRPr="00F7535E" w:rsidRDefault="002A2D87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 xml:space="preserve">&lt;ToDo: </w:t>
      </w:r>
      <w:r w:rsidR="009F5D93" w:rsidRPr="00F7535E">
        <w:rPr>
          <w:rFonts w:asciiTheme="minorHAnsi" w:hAnsiTheme="minorHAnsi" w:cstheme="minorBidi"/>
          <w:highlight w:val="yellow"/>
        </w:rPr>
        <w:t>StudentName1 (StudentId1)</w:t>
      </w:r>
    </w:p>
    <w:p w14:paraId="5EF99C6B" w14:textId="77777777" w:rsidR="009F5D93" w:rsidRPr="00F7535E" w:rsidRDefault="009F5D93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>StudentName2 (StudentId2)</w:t>
      </w:r>
    </w:p>
    <w:p w14:paraId="28F2A08B" w14:textId="77777777" w:rsidR="009F5D93" w:rsidRPr="00F7535E" w:rsidRDefault="009F5D93">
      <w:pPr>
        <w:pStyle w:val="Author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highlight w:val="yellow"/>
        </w:rPr>
        <w:t>StudentName3 (StudentId3)</w:t>
      </w:r>
      <w:r w:rsidR="002A2D87" w:rsidRPr="00F7535E">
        <w:rPr>
          <w:rFonts w:asciiTheme="minorHAnsi" w:hAnsiTheme="minorHAnsi" w:cstheme="minorBidi"/>
          <w:highlight w:val="yellow"/>
        </w:rPr>
        <w:t xml:space="preserve"> /&gt;</w:t>
      </w:r>
    </w:p>
    <w:p w14:paraId="7F05CF02" w14:textId="169498EB" w:rsidR="009F5D93" w:rsidRPr="00F7535E" w:rsidRDefault="009F5D93" w:rsidP="00F7535E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Supervisor</w:t>
      </w:r>
      <w:r w:rsidRPr="00F7535E">
        <w:rPr>
          <w:rFonts w:asciiTheme="minorHAnsi" w:hAnsiTheme="minorHAnsi" w:cstheme="minorBidi"/>
        </w:rPr>
        <w:t xml:space="preserve">: </w:t>
      </w:r>
      <w:r w:rsidR="002A2D87" w:rsidRPr="00F7535E">
        <w:rPr>
          <w:rFonts w:asciiTheme="minorHAnsi" w:hAnsiTheme="minorHAnsi" w:cstheme="minorBidi"/>
          <w:highlight w:val="yellow"/>
        </w:rPr>
        <w:t>&lt;</w:t>
      </w:r>
      <w:r w:rsidR="002A2D87" w:rsidRPr="0005310F">
        <w:rPr>
          <w:rFonts w:asciiTheme="minorHAnsi" w:hAnsiTheme="minorHAnsi" w:cstheme="minorBidi"/>
          <w:b/>
          <w:bCs/>
          <w:highlight w:val="yellow"/>
        </w:rPr>
        <w:t>ToDo:</w:t>
      </w:r>
      <w:r w:rsidR="002A2D87" w:rsidRPr="00F7535E">
        <w:rPr>
          <w:rFonts w:asciiTheme="minorHAnsi" w:hAnsiTheme="minorHAnsi" w:cstheme="minorBidi"/>
          <w:highlight w:val="yellow"/>
        </w:rPr>
        <w:t xml:space="preserve"> </w:t>
      </w:r>
      <w:r w:rsidR="00D96678" w:rsidRPr="00F7535E">
        <w:rPr>
          <w:rFonts w:asciiTheme="minorHAnsi" w:hAnsiTheme="minorHAnsi" w:cstheme="minorBidi"/>
          <w:highlight w:val="yellow"/>
        </w:rPr>
        <w:t>Supervisor</w:t>
      </w:r>
      <w:r w:rsidR="0005310F">
        <w:rPr>
          <w:rFonts w:asciiTheme="minorHAnsi" w:hAnsiTheme="minorHAnsi" w:cstheme="minorBidi"/>
          <w:highlight w:val="yellow"/>
        </w:rPr>
        <w:t xml:space="preserve"> </w:t>
      </w:r>
      <w:r w:rsidR="00D96678" w:rsidRPr="00F7535E">
        <w:rPr>
          <w:rFonts w:asciiTheme="minorHAnsi" w:hAnsiTheme="minorHAnsi" w:cstheme="minorBidi"/>
          <w:highlight w:val="yellow"/>
        </w:rPr>
        <w:t>Name</w:t>
      </w:r>
      <w:r w:rsidR="002A2D87" w:rsidRPr="00F7535E">
        <w:rPr>
          <w:rFonts w:asciiTheme="minorHAnsi" w:hAnsiTheme="minorHAnsi" w:cstheme="minorBidi"/>
          <w:highlight w:val="yellow"/>
        </w:rPr>
        <w:t xml:space="preserve"> /&gt;</w:t>
      </w:r>
    </w:p>
    <w:p w14:paraId="1CE369C1" w14:textId="3D818A0F" w:rsidR="00274E4A" w:rsidRPr="00F7535E" w:rsidRDefault="00274E4A" w:rsidP="00F7535E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Co-Supervisor</w:t>
      </w:r>
      <w:r w:rsidRPr="00F7535E">
        <w:rPr>
          <w:rFonts w:asciiTheme="minorHAnsi" w:hAnsiTheme="minorHAnsi" w:cstheme="minorBidi"/>
        </w:rPr>
        <w:t xml:space="preserve">: </w:t>
      </w:r>
      <w:r w:rsidR="0005310F">
        <w:rPr>
          <w:rFonts w:asciiTheme="minorHAnsi" w:hAnsiTheme="minorHAnsi" w:cstheme="minorBidi"/>
          <w:highlight w:val="yellow"/>
        </w:rPr>
        <w:t>&lt;Remove if not applicable</w:t>
      </w:r>
      <w:r w:rsidRPr="00F7535E">
        <w:rPr>
          <w:rFonts w:asciiTheme="minorHAnsi" w:hAnsiTheme="minorHAnsi" w:cstheme="minorBidi"/>
          <w:highlight w:val="yellow"/>
        </w:rPr>
        <w:t>/&gt;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111124FB" w14:textId="177C3620" w:rsidR="009F5D93" w:rsidRPr="00F7535E" w:rsidRDefault="009F5D93" w:rsidP="00F7535E">
      <w:pPr>
        <w:spacing w:before="1920"/>
        <w:jc w:val="center"/>
        <w:rPr>
          <w:b/>
          <w:bCs/>
          <w:sz w:val="24"/>
          <w:szCs w:val="24"/>
        </w:rPr>
      </w:pPr>
      <w:r w:rsidRPr="135404F5">
        <w:rPr>
          <w:b/>
          <w:bCs/>
          <w:sz w:val="24"/>
          <w:szCs w:val="24"/>
        </w:rPr>
        <w:t>20</w:t>
      </w:r>
      <w:r w:rsidR="00AE5834" w:rsidRPr="00AE5834">
        <w:rPr>
          <w:b/>
          <w:bCs/>
          <w:sz w:val="24"/>
          <w:szCs w:val="24"/>
          <w:highlight w:val="yellow"/>
        </w:rPr>
        <w:t>??</w:t>
      </w:r>
    </w:p>
    <w:p w14:paraId="669A1FD8" w14:textId="5DCCBB91" w:rsidR="00BB506F" w:rsidRPr="00F7535E" w:rsidRDefault="009F5D93" w:rsidP="00F7535E">
      <w:pPr>
        <w:spacing w:after="0" w:line="240" w:lineRule="auto"/>
        <w:rPr>
          <w:sz w:val="20"/>
          <w:szCs w:val="20"/>
        </w:rPr>
        <w:sectPr w:rsidR="00BB506F" w:rsidRPr="00F7535E" w:rsidSect="009F5D93">
          <w:footerReference w:type="default" r:id="rId12"/>
          <w:pgSz w:w="11909" w:h="16834" w:code="9"/>
          <w:pgMar w:top="1440" w:right="1800" w:bottom="1800" w:left="1800" w:header="720" w:footer="965" w:gutter="0"/>
          <w:pgNumType w:start="1"/>
          <w:cols w:space="240"/>
          <w:titlePg/>
        </w:sectPr>
      </w:pPr>
      <w:r w:rsidRPr="00F7535E">
        <w:rPr>
          <w:sz w:val="20"/>
          <w:szCs w:val="20"/>
        </w:rPr>
        <w:t xml:space="preserve">This </w:t>
      </w:r>
      <w:r w:rsidR="00157A47" w:rsidRPr="00F7535E">
        <w:rPr>
          <w:sz w:val="20"/>
          <w:szCs w:val="20"/>
        </w:rPr>
        <w:t xml:space="preserve">project </w:t>
      </w:r>
      <w:r w:rsidR="00BE7454" w:rsidRPr="00F7535E">
        <w:rPr>
          <w:sz w:val="20"/>
          <w:szCs w:val="20"/>
        </w:rPr>
        <w:t>report</w:t>
      </w:r>
      <w:r w:rsidRPr="00F7535E">
        <w:rPr>
          <w:sz w:val="20"/>
          <w:szCs w:val="20"/>
        </w:rPr>
        <w:t xml:space="preserve"> is submitted to the Department of Computer Science and Engineering of Qatar University in partial </w:t>
      </w:r>
      <w:r w:rsidR="00D223EB" w:rsidRPr="00F7535E">
        <w:rPr>
          <w:sz w:val="20"/>
          <w:szCs w:val="20"/>
        </w:rPr>
        <w:t>fulfillment</w:t>
      </w:r>
      <w:r w:rsidRPr="00F7535E">
        <w:rPr>
          <w:sz w:val="20"/>
          <w:szCs w:val="20"/>
        </w:rPr>
        <w:t xml:space="preserve"> of the requirements of the Senior Project </w:t>
      </w:r>
      <w:proofErr w:type="spellStart"/>
      <w:r w:rsidRPr="00F7535E">
        <w:rPr>
          <w:sz w:val="20"/>
          <w:szCs w:val="20"/>
        </w:rPr>
        <w:t>cours</w:t>
      </w:r>
      <w:proofErr w:type="spellEnd"/>
    </w:p>
    <w:bookmarkEnd w:id="0"/>
    <w:p w14:paraId="47DC7A23" w14:textId="77777777" w:rsidR="00796232" w:rsidRPr="00C01B29" w:rsidRDefault="00796232">
      <w:r w:rsidRPr="00C01B29">
        <w:lastRenderedPageBreak/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2B3394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anchor="_Toc146050429" w:history="1">
            <w:r w:rsidRPr="00BE161A">
              <w:rPr>
                <w:rStyle w:val="Hyperlink"/>
                <w:noProof/>
              </w:rPr>
              <w:t>2.</w:t>
            </w:r>
            <w:r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>
              <w:rPr>
                <w:rStyle w:val="Hyperlink"/>
                <w:noProof/>
              </w:rPr>
              <w:t>Khali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2B3394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anchor="_Toc146050430" w:history="1">
            <w:r w:rsidRPr="00BE161A">
              <w:rPr>
                <w:rStyle w:val="Hyperlink"/>
                <w:noProof/>
              </w:rPr>
              <w:t>3.</w:t>
            </w:r>
            <w:r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>
              <w:rPr>
                <w:rStyle w:val="Hyperlink"/>
                <w:noProof/>
              </w:rPr>
              <w:t>Mohamed-Dh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2B3394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anchor="_Toc146050431" w:history="1">
            <w:r w:rsidRPr="00BE161A">
              <w:rPr>
                <w:rStyle w:val="Hyperlink"/>
                <w:noProof/>
              </w:rPr>
              <w:t>4.</w:t>
            </w:r>
            <w:r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>
              <w:rPr>
                <w:rStyle w:val="Hyperlink"/>
                <w:noProof/>
              </w:rPr>
              <w:t>Youss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2B3394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anchor="_Toc146050432" w:history="1">
            <w:r w:rsidRPr="00BE161A">
              <w:rPr>
                <w:rStyle w:val="Hyperlink"/>
                <w:noProof/>
              </w:rPr>
              <w:t>Extra ideas (Draf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3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274166446"/>
      <w:bookmarkStart w:id="2" w:name="_Toc146050428"/>
      <w:r>
        <w:lastRenderedPageBreak/>
        <w:t>Essa</w:t>
      </w:r>
      <w:bookmarkEnd w:id="2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1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</w:t>
      </w:r>
      <w:proofErr w:type="spellStart"/>
      <w:r>
        <w:t>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14:paraId="7C9524BF" w14:textId="77777777" w:rsidR="00E56B9F" w:rsidRDefault="00E56B9F" w:rsidP="00E56B9F"/>
    <w:p w14:paraId="6E6A0688" w14:textId="77777777" w:rsidR="00E56B9F" w:rsidRDefault="00E56B9F" w:rsidP="00E56B9F"/>
    <w:p w14:paraId="0497638F" w14:textId="77777777" w:rsidR="00E56B9F" w:rsidRPr="00E56B9F" w:rsidRDefault="00E56B9F" w:rsidP="00E56B9F"/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t>Youssef</w:t>
      </w:r>
      <w:bookmarkEnd w:id="208"/>
    </w:p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306CF302" w:rsidR="009D3CA3" w:rsidRDefault="009D3CA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sectPr w:rsidR="009D3CA3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8F6CC" w14:textId="77777777" w:rsidR="00A3440B" w:rsidRDefault="00A3440B" w:rsidP="00CA0258">
      <w:pPr>
        <w:spacing w:after="0" w:line="240" w:lineRule="auto"/>
      </w:pPr>
      <w:r>
        <w:separator/>
      </w:r>
    </w:p>
  </w:endnote>
  <w:endnote w:type="continuationSeparator" w:id="0">
    <w:p w14:paraId="4B477BFA" w14:textId="77777777" w:rsidR="00A3440B" w:rsidRDefault="00A3440B" w:rsidP="00CA0258">
      <w:pPr>
        <w:spacing w:after="0" w:line="240" w:lineRule="auto"/>
      </w:pPr>
      <w:r>
        <w:continuationSeparator/>
      </w:r>
    </w:p>
  </w:endnote>
  <w:endnote w:type="continuationNotice" w:id="1">
    <w:p w14:paraId="1CC2966F" w14:textId="77777777" w:rsidR="00A3440B" w:rsidRDefault="00A344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A7D00" w14:textId="77777777" w:rsidR="005E3FD9" w:rsidRDefault="005E3FD9" w:rsidP="009F5D93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6"/>
      <w:gridCol w:w="7433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636CF" w14:textId="77777777" w:rsidR="00A3440B" w:rsidRDefault="00A3440B" w:rsidP="00CA0258">
      <w:pPr>
        <w:spacing w:after="0" w:line="240" w:lineRule="auto"/>
      </w:pPr>
      <w:r>
        <w:separator/>
      </w:r>
    </w:p>
  </w:footnote>
  <w:footnote w:type="continuationSeparator" w:id="0">
    <w:p w14:paraId="1022EDFB" w14:textId="77777777" w:rsidR="00A3440B" w:rsidRDefault="00A3440B" w:rsidP="00CA0258">
      <w:pPr>
        <w:spacing w:after="0" w:line="240" w:lineRule="auto"/>
      </w:pPr>
      <w:r>
        <w:continuationSeparator/>
      </w:r>
    </w:p>
  </w:footnote>
  <w:footnote w:type="continuationNotice" w:id="1">
    <w:p w14:paraId="3E83C99B" w14:textId="77777777" w:rsidR="00A3440B" w:rsidRDefault="00A3440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5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0"/>
  </w:num>
  <w:num w:numId="2" w16cid:durableId="153494182">
    <w:abstractNumId w:val="23"/>
  </w:num>
  <w:num w:numId="3" w16cid:durableId="144006035">
    <w:abstractNumId w:val="9"/>
  </w:num>
  <w:num w:numId="4" w16cid:durableId="175199395">
    <w:abstractNumId w:val="24"/>
  </w:num>
  <w:num w:numId="5" w16cid:durableId="1773813645">
    <w:abstractNumId w:val="6"/>
  </w:num>
  <w:num w:numId="6" w16cid:durableId="1418097009">
    <w:abstractNumId w:val="22"/>
  </w:num>
  <w:num w:numId="7" w16cid:durableId="295989434">
    <w:abstractNumId w:val="15"/>
  </w:num>
  <w:num w:numId="8" w16cid:durableId="919943606">
    <w:abstractNumId w:val="21"/>
  </w:num>
  <w:num w:numId="9" w16cid:durableId="1272129286">
    <w:abstractNumId w:val="8"/>
  </w:num>
  <w:num w:numId="10" w16cid:durableId="2140569464">
    <w:abstractNumId w:val="26"/>
  </w:num>
  <w:num w:numId="11" w16cid:durableId="1437754509">
    <w:abstractNumId w:val="2"/>
  </w:num>
  <w:num w:numId="12" w16cid:durableId="1300725620">
    <w:abstractNumId w:val="20"/>
  </w:num>
  <w:num w:numId="13" w16cid:durableId="685522886">
    <w:abstractNumId w:val="28"/>
  </w:num>
  <w:num w:numId="14" w16cid:durableId="1124538318">
    <w:abstractNumId w:val="27"/>
  </w:num>
  <w:num w:numId="15" w16cid:durableId="2008942669">
    <w:abstractNumId w:val="18"/>
  </w:num>
  <w:num w:numId="16" w16cid:durableId="378166433">
    <w:abstractNumId w:val="17"/>
  </w:num>
  <w:num w:numId="17" w16cid:durableId="1635715958">
    <w:abstractNumId w:val="25"/>
  </w:num>
  <w:num w:numId="18" w16cid:durableId="1675763039">
    <w:abstractNumId w:val="13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3"/>
  </w:num>
  <w:num w:numId="22" w16cid:durableId="955067663">
    <w:abstractNumId w:val="7"/>
  </w:num>
  <w:num w:numId="23" w16cid:durableId="514078201">
    <w:abstractNumId w:val="5"/>
  </w:num>
  <w:num w:numId="24" w16cid:durableId="688456044">
    <w:abstractNumId w:val="16"/>
  </w:num>
  <w:num w:numId="25" w16cid:durableId="1822306241">
    <w:abstractNumId w:val="19"/>
  </w:num>
  <w:num w:numId="26" w16cid:durableId="134026214">
    <w:abstractNumId w:val="12"/>
  </w:num>
  <w:num w:numId="27" w16cid:durableId="1435243825">
    <w:abstractNumId w:val="4"/>
  </w:num>
  <w:num w:numId="28" w16cid:durableId="675546655">
    <w:abstractNumId w:val="0"/>
  </w:num>
  <w:num w:numId="29" w16cid:durableId="816337645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1060"/>
    <w:rsid w:val="00A9324E"/>
    <w:rsid w:val="00A953AA"/>
    <w:rsid w:val="00A9611B"/>
    <w:rsid w:val="00AB0739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4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71</CharactersWithSpaces>
  <SharedDoc>false</SharedDoc>
  <HLinks>
    <vt:vector size="342" baseType="variant">
      <vt:variant>
        <vt:i4>3211360</vt:i4>
      </vt:variant>
      <vt:variant>
        <vt:i4>369</vt:i4>
      </vt:variant>
      <vt:variant>
        <vt:i4>0</vt:i4>
      </vt:variant>
      <vt:variant>
        <vt:i4>5</vt:i4>
      </vt:variant>
      <vt:variant>
        <vt:lpwstr>https://scholar.google.com/</vt:lpwstr>
      </vt:variant>
      <vt:variant>
        <vt:lpwstr/>
      </vt:variant>
      <vt:variant>
        <vt:i4>5177425</vt:i4>
      </vt:variant>
      <vt:variant>
        <vt:i4>366</vt:i4>
      </vt:variant>
      <vt:variant>
        <vt:i4>0</vt:i4>
      </vt:variant>
      <vt:variant>
        <vt:i4>5</vt:i4>
      </vt:variant>
      <vt:variant>
        <vt:lpwstr>https://library.qu.edu.qa/en/</vt:lpwstr>
      </vt:variant>
      <vt:variant>
        <vt:lpwstr>tab-2</vt:lpwstr>
      </vt:variant>
      <vt:variant>
        <vt:i4>655475</vt:i4>
      </vt:variant>
      <vt:variant>
        <vt:i4>363</vt:i4>
      </vt:variant>
      <vt:variant>
        <vt:i4>0</vt:i4>
      </vt:variant>
      <vt:variant>
        <vt:i4>5</vt:i4>
      </vt:variant>
      <vt:variant>
        <vt:lpwstr>https://www.ucalgary.ca/ssc/files/ssc/ieee-documenting-sources_0.pdf</vt:lpwstr>
      </vt:variant>
      <vt:variant>
        <vt:lpwstr/>
      </vt:variant>
      <vt:variant>
        <vt:i4>4587602</vt:i4>
      </vt:variant>
      <vt:variant>
        <vt:i4>342</vt:i4>
      </vt:variant>
      <vt:variant>
        <vt:i4>0</vt:i4>
      </vt:variant>
      <vt:variant>
        <vt:i4>5</vt:i4>
      </vt:variant>
      <vt:variant>
        <vt:lpwstr>https://ethics.acm.org/code-of-ethics/software-engineering-code/</vt:lpwstr>
      </vt:variant>
      <vt:variant>
        <vt:lpwstr/>
      </vt:variant>
      <vt:variant>
        <vt:i4>111416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25445255</vt:lpwstr>
      </vt:variant>
      <vt:variant>
        <vt:i4>111416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25445254</vt:lpwstr>
      </vt:variant>
      <vt:variant>
        <vt:i4>11141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25445253</vt:lpwstr>
      </vt:variant>
      <vt:variant>
        <vt:i4>1114162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25445252</vt:lpwstr>
      </vt:variant>
      <vt:variant>
        <vt:i4>111416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25445251</vt:lpwstr>
      </vt:variant>
      <vt:variant>
        <vt:i4>111416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25445250</vt:lpwstr>
      </vt:variant>
      <vt:variant>
        <vt:i4>10486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25445249</vt:lpwstr>
      </vt:variant>
      <vt:variant>
        <vt:i4>1507378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25445233</vt:lpwstr>
      </vt:variant>
      <vt:variant>
        <vt:i4>144184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25445225</vt:lpwstr>
      </vt:variant>
      <vt:variant>
        <vt:i4>144184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25445224</vt:lpwstr>
      </vt:variant>
      <vt:variant>
        <vt:i4>1441842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25445223</vt:lpwstr>
      </vt:variant>
      <vt:variant>
        <vt:i4>144184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25445222</vt:lpwstr>
      </vt:variant>
      <vt:variant>
        <vt:i4>144184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25445221</vt:lpwstr>
      </vt:variant>
      <vt:variant>
        <vt:i4>144184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25445220</vt:lpwstr>
      </vt:variant>
      <vt:variant>
        <vt:i4>137630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25445219</vt:lpwstr>
      </vt:variant>
      <vt:variant>
        <vt:i4>137630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25445218</vt:lpwstr>
      </vt:variant>
      <vt:variant>
        <vt:i4>137630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25445217</vt:lpwstr>
      </vt:variant>
      <vt:variant>
        <vt:i4>137630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25445216</vt:lpwstr>
      </vt:variant>
      <vt:variant>
        <vt:i4>137630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25445215</vt:lpwstr>
      </vt:variant>
      <vt:variant>
        <vt:i4>137630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25445214</vt:lpwstr>
      </vt:variant>
      <vt:variant>
        <vt:i4>137630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25445213</vt:lpwstr>
      </vt:variant>
      <vt:variant>
        <vt:i4>137630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5445212</vt:lpwstr>
      </vt:variant>
      <vt:variant>
        <vt:i4>137630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25445211</vt:lpwstr>
      </vt:variant>
      <vt:variant>
        <vt:i4>137630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5445210</vt:lpwstr>
      </vt:variant>
      <vt:variant>
        <vt:i4>131077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5445209</vt:lpwstr>
      </vt:variant>
      <vt:variant>
        <vt:i4>131077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5445208</vt:lpwstr>
      </vt:variant>
      <vt:variant>
        <vt:i4>131077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5445207</vt:lpwstr>
      </vt:variant>
      <vt:variant>
        <vt:i4>131077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5445206</vt:lpwstr>
      </vt:variant>
      <vt:variant>
        <vt:i4>131077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5445205</vt:lpwstr>
      </vt:variant>
      <vt:variant>
        <vt:i4>13107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5445204</vt:lpwstr>
      </vt:variant>
      <vt:variant>
        <vt:i4>131077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5445203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445202</vt:lpwstr>
      </vt:variant>
      <vt:variant>
        <vt:i4>13107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445201</vt:lpwstr>
      </vt:variant>
      <vt:variant>
        <vt:i4>13107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445200</vt:lpwstr>
      </vt:variant>
      <vt:variant>
        <vt:i4>190059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445199</vt:lpwstr>
      </vt:variant>
      <vt:variant>
        <vt:i4>190059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445198</vt:lpwstr>
      </vt:variant>
      <vt:variant>
        <vt:i4>190059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445197</vt:lpwstr>
      </vt:variant>
      <vt:variant>
        <vt:i4>190059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445196</vt:lpwstr>
      </vt:variant>
      <vt:variant>
        <vt:i4>19005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445195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445194</vt:lpwstr>
      </vt:variant>
      <vt:variant>
        <vt:i4>190059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445193</vt:lpwstr>
      </vt:variant>
      <vt:variant>
        <vt:i4>190059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445192</vt:lpwstr>
      </vt:variant>
      <vt:variant>
        <vt:i4>19005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445191</vt:lpwstr>
      </vt:variant>
      <vt:variant>
        <vt:i4>19005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445190</vt:lpwstr>
      </vt:variant>
      <vt:variant>
        <vt:i4>18350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445189</vt:lpwstr>
      </vt:variant>
      <vt:variant>
        <vt:i4>183505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445188</vt:lpwstr>
      </vt:variant>
      <vt:variant>
        <vt:i4>183505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445187</vt:lpwstr>
      </vt:variant>
      <vt:variant>
        <vt:i4>183505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445186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445185</vt:lpwstr>
      </vt:variant>
      <vt:variant>
        <vt:i4>18350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445184</vt:lpwstr>
      </vt:variant>
      <vt:variant>
        <vt:i4>183505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445183</vt:lpwstr>
      </vt:variant>
      <vt:variant>
        <vt:i4>183505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445182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4451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ed Dhia  Abdaoui</cp:lastModifiedBy>
  <cp:revision>4</cp:revision>
  <dcterms:created xsi:type="dcterms:W3CDTF">2023-02-22T12:50:00Z</dcterms:created>
  <dcterms:modified xsi:type="dcterms:W3CDTF">2023-09-1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